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E14290" w14:textId="048E1C95" w:rsidR="006758D8" w:rsidRDefault="00047808" w:rsidP="00047808">
      <w:pPr>
        <w:jc w:val="center"/>
        <w:rPr>
          <w:b/>
          <w:sz w:val="36"/>
        </w:rPr>
      </w:pPr>
      <w:bookmarkStart w:id="0" w:name="_GoBack"/>
      <w:bookmarkEnd w:id="0"/>
      <w:r w:rsidRPr="00047808">
        <w:rPr>
          <w:b/>
          <w:sz w:val="36"/>
        </w:rPr>
        <w:t>Nursing Excellence Award Nomination</w:t>
      </w:r>
    </w:p>
    <w:p w14:paraId="34C3738B" w14:textId="77777777" w:rsidR="00047808" w:rsidRDefault="00047808" w:rsidP="00047808">
      <w:pPr>
        <w:spacing w:line="240" w:lineRule="auto"/>
        <w:rPr>
          <w:sz w:val="28"/>
        </w:rPr>
      </w:pPr>
      <w:r>
        <w:rPr>
          <w:sz w:val="28"/>
        </w:rPr>
        <w:t xml:space="preserve">Do you know a nurse that is outstanding and should be recognized for a career that exemplifies nursing professional excellence? Please nominate that nurse for this prestigious award by completing this form and forwarding as directed below. The award will be granted at the June annual meeting. </w:t>
      </w:r>
    </w:p>
    <w:p w14:paraId="49345E2F" w14:textId="77777777" w:rsidR="00047808" w:rsidRDefault="00047808" w:rsidP="00047808">
      <w:pPr>
        <w:spacing w:line="240" w:lineRule="auto"/>
        <w:rPr>
          <w:sz w:val="28"/>
        </w:rPr>
      </w:pPr>
    </w:p>
    <w:p w14:paraId="790DFDDF" w14:textId="77777777" w:rsidR="00047808" w:rsidRPr="00047808" w:rsidRDefault="00047808" w:rsidP="00047808">
      <w:pPr>
        <w:spacing w:line="240" w:lineRule="auto"/>
        <w:rPr>
          <w:b/>
          <w:sz w:val="28"/>
        </w:rPr>
      </w:pPr>
      <w:r w:rsidRPr="00047808">
        <w:rPr>
          <w:b/>
          <w:sz w:val="28"/>
        </w:rPr>
        <w:t>Eligibility:</w:t>
      </w:r>
    </w:p>
    <w:p w14:paraId="28D15B2F" w14:textId="05FA7555" w:rsidR="00047808" w:rsidRDefault="00552C12" w:rsidP="00047808">
      <w:pPr>
        <w:pStyle w:val="ListParagraph"/>
        <w:numPr>
          <w:ilvl w:val="0"/>
          <w:numId w:val="1"/>
        </w:numPr>
        <w:spacing w:line="240" w:lineRule="auto"/>
        <w:rPr>
          <w:sz w:val="28"/>
        </w:rPr>
      </w:pPr>
      <w:r>
        <w:rPr>
          <w:sz w:val="28"/>
        </w:rPr>
        <w:t>Current member of Sigma Nu Rho</w:t>
      </w:r>
      <w:r w:rsidR="00047808">
        <w:rPr>
          <w:sz w:val="28"/>
        </w:rPr>
        <w:t>-at-Large</w:t>
      </w:r>
      <w:r w:rsidRPr="00552C12">
        <w:rPr>
          <w:sz w:val="28"/>
        </w:rPr>
        <w:t xml:space="preserve"> </w:t>
      </w:r>
      <w:r>
        <w:rPr>
          <w:sz w:val="28"/>
        </w:rPr>
        <w:t>Chapter</w:t>
      </w:r>
    </w:p>
    <w:p w14:paraId="02A3E7A1" w14:textId="77777777" w:rsidR="00047808" w:rsidRDefault="00047808" w:rsidP="00047808">
      <w:pPr>
        <w:pStyle w:val="ListParagraph"/>
        <w:numPr>
          <w:ilvl w:val="0"/>
          <w:numId w:val="1"/>
        </w:numPr>
        <w:spacing w:line="240" w:lineRule="auto"/>
        <w:rPr>
          <w:sz w:val="28"/>
        </w:rPr>
      </w:pPr>
      <w:r>
        <w:rPr>
          <w:sz w:val="28"/>
        </w:rPr>
        <w:t>Demonstrates high achievement in nursing</w:t>
      </w:r>
    </w:p>
    <w:p w14:paraId="64F9BEE3" w14:textId="77777777" w:rsidR="00047808" w:rsidRDefault="00047808" w:rsidP="00047808">
      <w:pPr>
        <w:spacing w:line="240" w:lineRule="auto"/>
        <w:rPr>
          <w:sz w:val="28"/>
        </w:rPr>
      </w:pPr>
    </w:p>
    <w:p w14:paraId="5C1CFB88" w14:textId="77777777" w:rsidR="00047808" w:rsidRPr="00047808" w:rsidRDefault="00047808" w:rsidP="00047808">
      <w:pPr>
        <w:spacing w:line="240" w:lineRule="auto"/>
        <w:jc w:val="center"/>
        <w:rPr>
          <w:b/>
          <w:sz w:val="36"/>
        </w:rPr>
      </w:pPr>
      <w:r w:rsidRPr="00047808">
        <w:rPr>
          <w:b/>
          <w:sz w:val="36"/>
        </w:rPr>
        <w:t>Nursing Excellence Award Nomination Form</w:t>
      </w:r>
    </w:p>
    <w:p w14:paraId="5EEA84EB" w14:textId="77777777" w:rsidR="00047808" w:rsidRDefault="00047808" w:rsidP="00047808">
      <w:pPr>
        <w:spacing w:line="240" w:lineRule="auto"/>
        <w:rPr>
          <w:sz w:val="28"/>
        </w:rPr>
      </w:pPr>
    </w:p>
    <w:p w14:paraId="65FA1684" w14:textId="11289882" w:rsidR="00047808" w:rsidRDefault="00047808" w:rsidP="00047808">
      <w:pPr>
        <w:spacing w:line="240" w:lineRule="auto"/>
        <w:rPr>
          <w:sz w:val="28"/>
        </w:rPr>
      </w:pPr>
      <w:r>
        <w:rPr>
          <w:sz w:val="28"/>
        </w:rPr>
        <w:t>Nominee Name</w:t>
      </w:r>
      <w:r w:rsidR="00072CFE">
        <w:rPr>
          <w:sz w:val="28"/>
        </w:rPr>
        <w:t>: _</w:t>
      </w:r>
      <w:r>
        <w:rPr>
          <w:sz w:val="28"/>
        </w:rPr>
        <w:t>____________________________________________________</w:t>
      </w:r>
    </w:p>
    <w:p w14:paraId="463EBC6A" w14:textId="77777777" w:rsidR="00047808" w:rsidRDefault="00047808" w:rsidP="00047808">
      <w:pPr>
        <w:spacing w:line="240" w:lineRule="auto"/>
        <w:rPr>
          <w:sz w:val="28"/>
        </w:rPr>
      </w:pPr>
    </w:p>
    <w:p w14:paraId="6FCF0F03" w14:textId="758775E5" w:rsidR="00047808" w:rsidRDefault="00047808" w:rsidP="00047808">
      <w:pPr>
        <w:spacing w:line="240" w:lineRule="auto"/>
        <w:rPr>
          <w:sz w:val="28"/>
        </w:rPr>
      </w:pPr>
      <w:r>
        <w:rPr>
          <w:sz w:val="28"/>
        </w:rPr>
        <w:t>Current/Previous Employment</w:t>
      </w:r>
      <w:r w:rsidR="00072CFE">
        <w:rPr>
          <w:sz w:val="28"/>
        </w:rPr>
        <w:t>: _</w:t>
      </w:r>
      <w:r>
        <w:rPr>
          <w:sz w:val="28"/>
        </w:rPr>
        <w:t>_______________________________________</w:t>
      </w:r>
    </w:p>
    <w:p w14:paraId="757FE47E" w14:textId="77777777" w:rsidR="00047808" w:rsidRDefault="00047808" w:rsidP="00047808">
      <w:pPr>
        <w:spacing w:line="240" w:lineRule="auto"/>
        <w:rPr>
          <w:sz w:val="28"/>
        </w:rPr>
      </w:pPr>
    </w:p>
    <w:p w14:paraId="466DA019" w14:textId="60BF8A8F" w:rsidR="00047808" w:rsidRDefault="00047808" w:rsidP="00047808">
      <w:pPr>
        <w:spacing w:line="240" w:lineRule="auto"/>
        <w:rPr>
          <w:sz w:val="28"/>
        </w:rPr>
      </w:pPr>
      <w:r>
        <w:rPr>
          <w:sz w:val="28"/>
        </w:rPr>
        <w:t>Nominated by</w:t>
      </w:r>
      <w:r w:rsidR="00072CFE">
        <w:rPr>
          <w:sz w:val="28"/>
        </w:rPr>
        <w:t>: _</w:t>
      </w:r>
      <w:r>
        <w:rPr>
          <w:sz w:val="28"/>
        </w:rPr>
        <w:t>_____________________________________________________</w:t>
      </w:r>
    </w:p>
    <w:p w14:paraId="76A3AF54" w14:textId="77777777" w:rsidR="00047808" w:rsidRDefault="00047808" w:rsidP="00047808">
      <w:pPr>
        <w:spacing w:line="240" w:lineRule="auto"/>
        <w:rPr>
          <w:sz w:val="28"/>
        </w:rPr>
      </w:pPr>
    </w:p>
    <w:p w14:paraId="008A17F7" w14:textId="77777777" w:rsidR="00047808" w:rsidRDefault="00047808" w:rsidP="00047808">
      <w:pPr>
        <w:spacing w:line="240" w:lineRule="auto"/>
        <w:rPr>
          <w:b/>
          <w:sz w:val="28"/>
        </w:rPr>
      </w:pPr>
      <w:r w:rsidRPr="00047808">
        <w:rPr>
          <w:b/>
          <w:sz w:val="28"/>
        </w:rPr>
        <w:t>Be sure to address ALL of the following attributes of the nominee:</w:t>
      </w:r>
    </w:p>
    <w:p w14:paraId="4CC60851" w14:textId="77777777" w:rsidR="00047808" w:rsidRPr="00047808" w:rsidRDefault="00047808" w:rsidP="00047808">
      <w:pPr>
        <w:spacing w:line="240" w:lineRule="auto"/>
        <w:rPr>
          <w:b/>
          <w:sz w:val="28"/>
        </w:rPr>
      </w:pPr>
    </w:p>
    <w:p w14:paraId="6439DDFF" w14:textId="77777777" w:rsidR="00047808" w:rsidRPr="00047808" w:rsidRDefault="00047808" w:rsidP="00047808">
      <w:pPr>
        <w:pStyle w:val="ListParagraph"/>
        <w:numPr>
          <w:ilvl w:val="0"/>
          <w:numId w:val="2"/>
        </w:numPr>
        <w:spacing w:line="360" w:lineRule="auto"/>
        <w:rPr>
          <w:sz w:val="28"/>
        </w:rPr>
      </w:pPr>
      <w:r>
        <w:rPr>
          <w:sz w:val="28"/>
        </w:rPr>
        <w:t>Evidence of Leadership (e.g. professional or volunteer organizations):</w:t>
      </w:r>
    </w:p>
    <w:p w14:paraId="1B066B63" w14:textId="77777777" w:rsidR="00047808" w:rsidRPr="00047808" w:rsidRDefault="00047808" w:rsidP="00047808">
      <w:pPr>
        <w:pStyle w:val="ListParagraph"/>
        <w:numPr>
          <w:ilvl w:val="0"/>
          <w:numId w:val="2"/>
        </w:numPr>
        <w:spacing w:line="360" w:lineRule="auto"/>
        <w:rPr>
          <w:sz w:val="28"/>
        </w:rPr>
      </w:pPr>
      <w:r>
        <w:rPr>
          <w:sz w:val="28"/>
        </w:rPr>
        <w:t>Awards or recognition by other groups:</w:t>
      </w:r>
    </w:p>
    <w:p w14:paraId="60527015" w14:textId="77777777" w:rsidR="00047808" w:rsidRDefault="00047808" w:rsidP="00047808">
      <w:pPr>
        <w:pStyle w:val="ListParagraph"/>
        <w:numPr>
          <w:ilvl w:val="0"/>
          <w:numId w:val="2"/>
        </w:numPr>
        <w:spacing w:line="360" w:lineRule="auto"/>
        <w:rPr>
          <w:sz w:val="28"/>
        </w:rPr>
      </w:pPr>
      <w:r>
        <w:rPr>
          <w:sz w:val="28"/>
        </w:rPr>
        <w:t>Participation in committees, task forces, etc. at work or in professional or community organizations:</w:t>
      </w:r>
    </w:p>
    <w:p w14:paraId="55A2BB88" w14:textId="77777777" w:rsidR="00047808" w:rsidRDefault="00047808" w:rsidP="00047808">
      <w:pPr>
        <w:pStyle w:val="ListParagraph"/>
        <w:numPr>
          <w:ilvl w:val="0"/>
          <w:numId w:val="2"/>
        </w:numPr>
        <w:spacing w:line="360" w:lineRule="auto"/>
        <w:rPr>
          <w:sz w:val="28"/>
        </w:rPr>
      </w:pPr>
      <w:r>
        <w:rPr>
          <w:sz w:val="28"/>
        </w:rPr>
        <w:t>Examples of creativity in providing nursing care or nursing leadership:</w:t>
      </w:r>
    </w:p>
    <w:p w14:paraId="5F012B71" w14:textId="1A5D5A63" w:rsidR="00047808" w:rsidRDefault="00047808" w:rsidP="00047808">
      <w:pPr>
        <w:pStyle w:val="ListParagraph"/>
        <w:numPr>
          <w:ilvl w:val="0"/>
          <w:numId w:val="2"/>
        </w:numPr>
        <w:spacing w:line="360" w:lineRule="auto"/>
        <w:rPr>
          <w:sz w:val="28"/>
        </w:rPr>
      </w:pPr>
      <w:r>
        <w:rPr>
          <w:sz w:val="28"/>
        </w:rPr>
        <w:t xml:space="preserve">Illustrations of advancing knowledge in nursing through research, publications, presentations, workshops, </w:t>
      </w:r>
      <w:r w:rsidR="00072CFE">
        <w:rPr>
          <w:sz w:val="28"/>
        </w:rPr>
        <w:t>etc.</w:t>
      </w:r>
      <w:r>
        <w:rPr>
          <w:sz w:val="28"/>
        </w:rPr>
        <w:t xml:space="preserve">: </w:t>
      </w:r>
    </w:p>
    <w:p w14:paraId="4AEC827D" w14:textId="77777777" w:rsidR="00047808" w:rsidRDefault="00047808" w:rsidP="00047808">
      <w:pPr>
        <w:pStyle w:val="ListParagraph"/>
        <w:numPr>
          <w:ilvl w:val="0"/>
          <w:numId w:val="2"/>
        </w:numPr>
        <w:spacing w:line="360" w:lineRule="auto"/>
        <w:rPr>
          <w:sz w:val="28"/>
        </w:rPr>
      </w:pPr>
      <w:r>
        <w:rPr>
          <w:sz w:val="28"/>
        </w:rPr>
        <w:t>Examples of promoting professional development of other nurses:</w:t>
      </w:r>
    </w:p>
    <w:p w14:paraId="6E56D996" w14:textId="77777777" w:rsidR="00047808" w:rsidRDefault="00047808" w:rsidP="00047808">
      <w:pPr>
        <w:pStyle w:val="ListParagraph"/>
        <w:numPr>
          <w:ilvl w:val="0"/>
          <w:numId w:val="2"/>
        </w:numPr>
        <w:spacing w:line="360" w:lineRule="auto"/>
        <w:rPr>
          <w:sz w:val="28"/>
        </w:rPr>
      </w:pPr>
      <w:r>
        <w:rPr>
          <w:sz w:val="28"/>
        </w:rPr>
        <w:t>A resume or CV would be most helpful in judging candidates.</w:t>
      </w:r>
    </w:p>
    <w:p w14:paraId="14E64A14" w14:textId="77777777" w:rsidR="00047808" w:rsidRDefault="00047808" w:rsidP="00047808">
      <w:pPr>
        <w:pStyle w:val="ListParagraph"/>
        <w:spacing w:line="240" w:lineRule="auto"/>
        <w:rPr>
          <w:sz w:val="28"/>
        </w:rPr>
      </w:pPr>
    </w:p>
    <w:p w14:paraId="61B49B09" w14:textId="77777777" w:rsidR="00047808" w:rsidRDefault="00047808" w:rsidP="00047808">
      <w:pPr>
        <w:pStyle w:val="ListParagraph"/>
        <w:spacing w:line="240" w:lineRule="auto"/>
        <w:rPr>
          <w:sz w:val="28"/>
        </w:rPr>
      </w:pPr>
    </w:p>
    <w:p w14:paraId="68AC83D4" w14:textId="453BA75E" w:rsidR="00047808" w:rsidRDefault="00047808" w:rsidP="00047808">
      <w:pPr>
        <w:pStyle w:val="ListParagraph"/>
        <w:spacing w:line="240" w:lineRule="auto"/>
        <w:ind w:left="0"/>
        <w:rPr>
          <w:sz w:val="28"/>
        </w:rPr>
      </w:pPr>
      <w:r>
        <w:rPr>
          <w:sz w:val="28"/>
        </w:rPr>
        <w:t xml:space="preserve">Please return this form </w:t>
      </w:r>
      <w:r w:rsidR="00CD23E5">
        <w:rPr>
          <w:sz w:val="28"/>
        </w:rPr>
        <w:t xml:space="preserve">by </w:t>
      </w:r>
      <w:r w:rsidR="00CD23E5" w:rsidRPr="00AC557F">
        <w:rPr>
          <w:b/>
          <w:sz w:val="28"/>
        </w:rPr>
        <w:t>April 30</w:t>
      </w:r>
      <w:r w:rsidR="00CD23E5" w:rsidRPr="00AC557F">
        <w:rPr>
          <w:b/>
          <w:sz w:val="28"/>
          <w:vertAlign w:val="superscript"/>
        </w:rPr>
        <w:t>th</w:t>
      </w:r>
      <w:r w:rsidR="00CD23E5" w:rsidRPr="00AC557F">
        <w:rPr>
          <w:b/>
          <w:sz w:val="28"/>
        </w:rPr>
        <w:t>, 2019</w:t>
      </w:r>
      <w:r>
        <w:rPr>
          <w:sz w:val="28"/>
        </w:rPr>
        <w:t xml:space="preserve"> to:</w:t>
      </w:r>
    </w:p>
    <w:p w14:paraId="3D4A5ADF" w14:textId="70809416" w:rsidR="00047808" w:rsidRDefault="00072CFE" w:rsidP="00047808">
      <w:pPr>
        <w:spacing w:line="240" w:lineRule="auto"/>
        <w:rPr>
          <w:sz w:val="28"/>
        </w:rPr>
      </w:pPr>
      <w:r>
        <w:rPr>
          <w:sz w:val="28"/>
        </w:rPr>
        <w:t>Heidi Little, BSN</w:t>
      </w:r>
      <w:r w:rsidR="00047808">
        <w:rPr>
          <w:sz w:val="28"/>
        </w:rPr>
        <w:t>, RN</w:t>
      </w:r>
    </w:p>
    <w:p w14:paraId="688CE457" w14:textId="77777777" w:rsidR="00047808" w:rsidRDefault="00047808" w:rsidP="00047808">
      <w:pPr>
        <w:spacing w:line="240" w:lineRule="auto"/>
        <w:rPr>
          <w:sz w:val="28"/>
        </w:rPr>
      </w:pPr>
      <w:r>
        <w:rPr>
          <w:sz w:val="28"/>
        </w:rPr>
        <w:t>Chair Person of Awards &amp; Recognition</w:t>
      </w:r>
    </w:p>
    <w:p w14:paraId="0020DAD1" w14:textId="3121F436" w:rsidR="00047808" w:rsidRDefault="00556B7C" w:rsidP="00047808">
      <w:pPr>
        <w:spacing w:line="240" w:lineRule="auto"/>
        <w:rPr>
          <w:sz w:val="28"/>
        </w:rPr>
      </w:pPr>
      <w:hyperlink r:id="rId5" w:history="1">
        <w:r w:rsidR="00072CFE" w:rsidRPr="00072CFE">
          <w:rPr>
            <w:rStyle w:val="Hyperlink"/>
            <w:sz w:val="28"/>
          </w:rPr>
          <w:t>heidi.little@bryanhealth.org</w:t>
        </w:r>
      </w:hyperlink>
      <w:r w:rsidR="00072CFE">
        <w:rPr>
          <w:sz w:val="28"/>
        </w:rPr>
        <w:t xml:space="preserve"> </w:t>
      </w:r>
    </w:p>
    <w:p w14:paraId="05CBCEEA" w14:textId="77777777" w:rsidR="00047808" w:rsidRPr="00047808" w:rsidRDefault="00047808" w:rsidP="00047808">
      <w:pPr>
        <w:pStyle w:val="ListParagraph"/>
        <w:spacing w:line="240" w:lineRule="auto"/>
        <w:ind w:left="0"/>
        <w:rPr>
          <w:sz w:val="28"/>
        </w:rPr>
      </w:pPr>
    </w:p>
    <w:sectPr w:rsidR="00047808" w:rsidRPr="00047808" w:rsidSect="00047808">
      <w:pgSz w:w="12240" w:h="15840" w:code="1"/>
      <w:pgMar w:top="720" w:right="720" w:bottom="720" w:left="72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2E11DE"/>
    <w:multiLevelType w:val="hybridMultilevel"/>
    <w:tmpl w:val="EEFA7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E60035"/>
    <w:multiLevelType w:val="hybridMultilevel"/>
    <w:tmpl w:val="D3ACFD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zMzQ2MTW2MDY1MTNR0lEKTi0uzszPAykwqQUAmAdjYCwAAAA="/>
  </w:docVars>
  <w:rsids>
    <w:rsidRoot w:val="00047808"/>
    <w:rsid w:val="00031B41"/>
    <w:rsid w:val="00047808"/>
    <w:rsid w:val="00072CFE"/>
    <w:rsid w:val="003B240C"/>
    <w:rsid w:val="00552C12"/>
    <w:rsid w:val="00556B7C"/>
    <w:rsid w:val="006758D8"/>
    <w:rsid w:val="0086021F"/>
    <w:rsid w:val="00AC557F"/>
    <w:rsid w:val="00CD23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9866B"/>
  <w15:docId w15:val="{5CA06E76-59EE-4C39-9D38-BB0EE9288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7808"/>
    <w:pPr>
      <w:ind w:left="720"/>
      <w:contextualSpacing/>
    </w:pPr>
  </w:style>
  <w:style w:type="character" w:styleId="Hyperlink">
    <w:name w:val="Hyperlink"/>
    <w:basedOn w:val="DefaultParagraphFont"/>
    <w:uiPriority w:val="99"/>
    <w:unhideWhenUsed/>
    <w:rsid w:val="0004780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higherlogicdownload.s3-external-1.amazonaws.com/NURSINGSOCIETY/heidi.little@bryanhealth.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8</Words>
  <Characters>130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Union College</Company>
  <LinksUpToDate>false</LinksUpToDate>
  <CharactersWithSpaces>15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ystal Todd</dc:creator>
  <cp:lastModifiedBy>Ashley Kennedy</cp:lastModifiedBy>
  <cp:revision>2</cp:revision>
  <dcterms:created xsi:type="dcterms:W3CDTF">2018-10-01T14:15:00Z</dcterms:created>
  <dcterms:modified xsi:type="dcterms:W3CDTF">2018-10-01T14:15:00Z</dcterms:modified>
</cp:coreProperties>
</file>